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772" w:type="pct"/>
        <w:tblInd w:w="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60"/>
        <w:gridCol w:w="10162"/>
      </w:tblGrid>
      <w:tr w:rsidR="00043ABB" w:rsidRPr="00EC03D4" w14:paraId="16152831" w14:textId="77777777" w:rsidTr="00107C72">
        <w:trPr>
          <w:trHeight w:val="29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653DFCB9" w14:textId="77777777" w:rsidR="00043ABB" w:rsidRPr="00EC03D4" w:rsidRDefault="00043ABB" w:rsidP="00084F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43ABB" w:rsidRPr="00EC03D4" w14:paraId="7E1A6F92" w14:textId="77777777" w:rsidTr="00107C72">
        <w:trPr>
          <w:trHeight w:val="290"/>
        </w:trPr>
        <w:tc>
          <w:tcPr>
            <w:tcW w:w="1186" w:type="pct"/>
          </w:tcPr>
          <w:p w14:paraId="44B39141" w14:textId="77777777" w:rsidR="00043ABB" w:rsidRPr="00EC03D4" w:rsidRDefault="00043A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C03D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83FF5" w14:textId="77777777" w:rsidR="00043ABB" w:rsidRPr="00EC03D4" w:rsidRDefault="00453038" w:rsidP="00E65EB7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tgtFrame="_parent" w:history="1">
              <w:r w:rsidR="00043ABB" w:rsidRPr="00EC03D4">
                <w:rPr>
                  <w:rFonts w:ascii="Arial" w:hAnsi="Arial" w:cs="Arial"/>
                  <w:b/>
                  <w:bCs/>
                  <w:noProof/>
                  <w:color w:val="0000FF"/>
                  <w:sz w:val="20"/>
                  <w:szCs w:val="20"/>
                  <w:lang w:val="en-GB"/>
                </w:rPr>
                <w:t xml:space="preserve">International Journal of Environment and Climate Change </w:t>
              </w:r>
            </w:hyperlink>
          </w:p>
        </w:tc>
      </w:tr>
      <w:tr w:rsidR="00043ABB" w:rsidRPr="00EC03D4" w14:paraId="563F4321" w14:textId="77777777" w:rsidTr="00107C72">
        <w:trPr>
          <w:trHeight w:val="290"/>
        </w:trPr>
        <w:tc>
          <w:tcPr>
            <w:tcW w:w="1186" w:type="pct"/>
          </w:tcPr>
          <w:p w14:paraId="57371E83" w14:textId="77777777" w:rsidR="00043ABB" w:rsidRPr="00EC03D4" w:rsidRDefault="00043A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C03D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A65C6" w14:textId="77777777" w:rsidR="00043ABB" w:rsidRPr="00EC03D4" w:rsidRDefault="00A3050C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IJECC_155653</w:t>
            </w:r>
          </w:p>
        </w:tc>
      </w:tr>
      <w:tr w:rsidR="00043ABB" w:rsidRPr="00EC03D4" w14:paraId="68C1E6E7" w14:textId="77777777" w:rsidTr="00107C72">
        <w:trPr>
          <w:trHeight w:val="650"/>
        </w:trPr>
        <w:tc>
          <w:tcPr>
            <w:tcW w:w="1186" w:type="pct"/>
          </w:tcPr>
          <w:p w14:paraId="53FF3FE6" w14:textId="77777777" w:rsidR="00043ABB" w:rsidRPr="00EC03D4" w:rsidRDefault="00043A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C03D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33E83" w14:textId="77777777" w:rsidR="00043ABB" w:rsidRPr="00EC03D4" w:rsidRDefault="00A305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sz w:val="20"/>
                <w:szCs w:val="20"/>
                <w:lang w:val="en-GB"/>
              </w:rPr>
              <w:t>CRISPR, Base Editing, and Prime Editing for Climate-Smart Crop Improvement: Advances, Challenges, and Field Prospects</w:t>
            </w:r>
          </w:p>
        </w:tc>
      </w:tr>
      <w:tr w:rsidR="00043ABB" w:rsidRPr="00EC03D4" w14:paraId="3CAAC36B" w14:textId="77777777" w:rsidTr="00107C72">
        <w:trPr>
          <w:trHeight w:val="332"/>
        </w:trPr>
        <w:tc>
          <w:tcPr>
            <w:tcW w:w="1186" w:type="pct"/>
          </w:tcPr>
          <w:p w14:paraId="71C4186A" w14:textId="77777777" w:rsidR="00043ABB" w:rsidRPr="00EC03D4" w:rsidRDefault="00043A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C03D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98BF4" w14:textId="77777777" w:rsidR="00043ABB" w:rsidRPr="00EC03D4" w:rsidRDefault="00043ABB" w:rsidP="00146A6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14:paraId="7E17A70D" w14:textId="77777777" w:rsidR="00043ABB" w:rsidRPr="00EC03D4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C708CFD" w14:textId="77777777" w:rsidR="00043ABB" w:rsidRPr="00EC03D4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DDBC13" w14:textId="77777777" w:rsidR="00043ABB" w:rsidRPr="00EC03D4" w:rsidRDefault="00043ABB" w:rsidP="00043ABB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185BB33C" w14:textId="77777777" w:rsidR="00043ABB" w:rsidRPr="00EC03D4" w:rsidRDefault="00043ABB" w:rsidP="00043ABB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10F7CC6E" w14:textId="77777777" w:rsidR="00043ABB" w:rsidRPr="00EC03D4" w:rsidRDefault="00043ABB" w:rsidP="00043ABB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  <w:r w:rsidRPr="00EC03D4">
        <w:rPr>
          <w:rFonts w:ascii="Arial" w:hAnsi="Arial" w:cs="Arial"/>
          <w:b/>
          <w:sz w:val="20"/>
          <w:szCs w:val="20"/>
          <w:highlight w:val="yellow"/>
          <w:lang w:val="en-GB"/>
        </w:rPr>
        <w:t>PART 1</w:t>
      </w:r>
    </w:p>
    <w:p w14:paraId="0D6A6451" w14:textId="77777777" w:rsidR="00043ABB" w:rsidRPr="00EC03D4" w:rsidRDefault="00043ABB" w:rsidP="00043ABB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45972E6C" w14:textId="77777777" w:rsidR="00043ABB" w:rsidRPr="00EC03D4" w:rsidRDefault="00043ABB" w:rsidP="00043ABB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7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42"/>
        <w:gridCol w:w="4887"/>
        <w:gridCol w:w="3623"/>
      </w:tblGrid>
      <w:tr w:rsidR="00043ABB" w:rsidRPr="00EC03D4" w14:paraId="68989976" w14:textId="77777777" w:rsidTr="00770EEE">
        <w:tc>
          <w:tcPr>
            <w:tcW w:w="1789" w:type="pct"/>
            <w:noWrap/>
          </w:tcPr>
          <w:p w14:paraId="53DCCB83" w14:textId="77777777" w:rsidR="00043ABB" w:rsidRPr="00EC03D4" w:rsidRDefault="00043ABB" w:rsidP="00EF2F8A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4" w:type="pct"/>
          </w:tcPr>
          <w:p w14:paraId="5878381B" w14:textId="77777777" w:rsidR="00043ABB" w:rsidRPr="00EC03D4" w:rsidRDefault="00043ABB" w:rsidP="0037074A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EC03D4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170D43A5" w14:textId="77777777" w:rsidR="00043ABB" w:rsidRPr="00EC03D4" w:rsidRDefault="00043ABB" w:rsidP="00EF2F8A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EC03D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EC03D4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72E8D0A1" w14:textId="77777777" w:rsidR="00043ABB" w:rsidRPr="00EC03D4" w:rsidRDefault="00043ABB" w:rsidP="00EF2F8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043ABB" w:rsidRPr="00EC03D4" w14:paraId="773B4A16" w14:textId="77777777" w:rsidTr="00770EEE">
        <w:trPr>
          <w:trHeight w:val="1264"/>
        </w:trPr>
        <w:tc>
          <w:tcPr>
            <w:tcW w:w="1789" w:type="pct"/>
            <w:noWrap/>
          </w:tcPr>
          <w:p w14:paraId="41443024" w14:textId="77777777" w:rsidR="00043ABB" w:rsidRPr="00EC03D4" w:rsidRDefault="00043ABB" w:rsidP="00EF2F8A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EC03D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10F50D0B" w14:textId="77777777" w:rsidR="00A05365" w:rsidRPr="00EC03D4" w:rsidRDefault="00A05365" w:rsidP="00EF2F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W BIOTECHNOLOGICAL METHOD, </w:t>
            </w:r>
          </w:p>
          <w:p w14:paraId="294EBD0F" w14:textId="77777777" w:rsidR="00043ABB" w:rsidRPr="00EC03D4" w:rsidRDefault="00A05365" w:rsidP="00EF2F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SHOULD BE KNOWN</w:t>
            </w:r>
          </w:p>
          <w:p w14:paraId="6FF79A9C" w14:textId="245CE27D" w:rsidR="006A6D6D" w:rsidRPr="00EC03D4" w:rsidRDefault="006A6D6D" w:rsidP="00EF2F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W BIOTECHNOLOGICAL METHOD, IT SHOULD BE KNOWN</w:t>
            </w:r>
          </w:p>
        </w:tc>
        <w:tc>
          <w:tcPr>
            <w:tcW w:w="1367" w:type="pct"/>
          </w:tcPr>
          <w:p w14:paraId="08F34218" w14:textId="58B86AAB" w:rsidR="00043ABB" w:rsidRPr="00EC03D4" w:rsidRDefault="00CC10C4" w:rsidP="00EF2F8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 xml:space="preserve">Noted </w:t>
            </w:r>
          </w:p>
        </w:tc>
      </w:tr>
    </w:tbl>
    <w:p w14:paraId="3896371D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5CD1698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57E8B4DC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156F4EA4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6A28A093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33A50DAE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5E0AA3BA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5937F667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52F4B378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1095EB92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627B05DF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249D20F1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3B058ABA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5EA7DEDB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691D56DD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259A5E4A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2E1FF5FB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1B2C6166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10A136E9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13C44C9C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6CBBA67B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5EEA428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5F1C8CE3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6555D221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286B2AE2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3258F359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197C6F9B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55D251B8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0095D378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0EDE4AFC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00EF555B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8AA3EB0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3633D818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DF5D892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5B8260A8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33C3048B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5B921778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0E9B41AB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5330640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4183A9E1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318F47A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1F67E110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6F31D649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65F6A68D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42606F20" w14:textId="77777777" w:rsidR="00043ABB" w:rsidRPr="00EC03D4" w:rsidRDefault="00043ABB" w:rsidP="00043ABB">
      <w:pPr>
        <w:pStyle w:val="Heading2"/>
        <w:jc w:val="left"/>
        <w:rPr>
          <w:rFonts w:ascii="Arial" w:hAnsi="Arial" w:cs="Arial"/>
          <w:lang w:val="en-GB" w:eastAsia="en-US"/>
        </w:rPr>
      </w:pPr>
      <w:r w:rsidRPr="00EC03D4">
        <w:rPr>
          <w:rFonts w:ascii="Arial" w:hAnsi="Arial" w:cs="Arial"/>
          <w:highlight w:val="yellow"/>
          <w:lang w:val="en-GB" w:eastAsia="en-US"/>
        </w:rPr>
        <w:t>PART  2</w:t>
      </w:r>
    </w:p>
    <w:p w14:paraId="0893FACA" w14:textId="77777777" w:rsidR="00043ABB" w:rsidRPr="00EC03D4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7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47"/>
        <w:gridCol w:w="4888"/>
        <w:gridCol w:w="3626"/>
      </w:tblGrid>
      <w:tr w:rsidR="00043ABB" w:rsidRPr="00EC03D4" w14:paraId="5F80C435" w14:textId="77777777" w:rsidTr="00107C7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008DAE5" w14:textId="77777777" w:rsidR="00043ABB" w:rsidRPr="00EC03D4" w:rsidRDefault="00043ABB" w:rsidP="00177B8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C24FEB" w14:textId="77777777" w:rsidR="00043ABB" w:rsidRPr="00EC03D4" w:rsidRDefault="00043AB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43ABB" w:rsidRPr="00EC03D4" w14:paraId="192638C9" w14:textId="77777777" w:rsidTr="00107C72">
        <w:tc>
          <w:tcPr>
            <w:tcW w:w="1790" w:type="pct"/>
            <w:noWrap/>
          </w:tcPr>
          <w:p w14:paraId="69F41D49" w14:textId="77777777" w:rsidR="00043ABB" w:rsidRPr="00EC03D4" w:rsidRDefault="00043ABB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55147945" w14:textId="77777777" w:rsidR="00043ABB" w:rsidRPr="00EC03D4" w:rsidRDefault="00043ABB" w:rsidP="0037074A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EC03D4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0D7D40A9" w14:textId="77777777" w:rsidR="00043ABB" w:rsidRPr="00EC03D4" w:rsidRDefault="00043ABB" w:rsidP="00EE4C4E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03D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EC03D4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043ABB" w:rsidRPr="00EC03D4" w14:paraId="5CC306FC" w14:textId="77777777" w:rsidTr="00107C72">
        <w:trPr>
          <w:trHeight w:val="1262"/>
        </w:trPr>
        <w:tc>
          <w:tcPr>
            <w:tcW w:w="1790" w:type="pct"/>
            <w:noWrap/>
          </w:tcPr>
          <w:p w14:paraId="6A5D42FF" w14:textId="77777777" w:rsidR="00043ABB" w:rsidRPr="00EC03D4" w:rsidRDefault="00043ABB" w:rsidP="0099308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16E01186" w14:textId="77777777" w:rsidR="00043ABB" w:rsidRPr="00EC03D4" w:rsidRDefault="00043ABB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D0CEFD6" w14:textId="77777777" w:rsidR="00043ABB" w:rsidRPr="00EC03D4" w:rsidRDefault="00043ABB" w:rsidP="0075138B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459BA62" w14:textId="1E007583" w:rsidR="00043ABB" w:rsidRPr="00EC03D4" w:rsidRDefault="006A6D6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6150330B" w14:textId="16EF2914" w:rsidR="00043ABB" w:rsidRPr="00EC03D4" w:rsidRDefault="002976B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>OK</w:t>
            </w:r>
          </w:p>
        </w:tc>
      </w:tr>
      <w:tr w:rsidR="002976BF" w:rsidRPr="00EC03D4" w14:paraId="3BC41374" w14:textId="77777777" w:rsidTr="00107C72">
        <w:trPr>
          <w:trHeight w:val="1262"/>
        </w:trPr>
        <w:tc>
          <w:tcPr>
            <w:tcW w:w="1790" w:type="pct"/>
            <w:noWrap/>
          </w:tcPr>
          <w:p w14:paraId="40EFD128" w14:textId="77777777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EC03D4">
              <w:rPr>
                <w:rFonts w:ascii="Arial" w:hAnsi="Arial" w:cs="Arial"/>
                <w:lang w:val="en-GB" w:eastAsia="en-US"/>
              </w:rPr>
              <w:lastRenderedPageBreak/>
              <w:t xml:space="preserve">2. Is the abstract of the article comprehensive? </w:t>
            </w:r>
          </w:p>
          <w:p w14:paraId="4B37BCAE" w14:textId="77777777" w:rsidR="002976BF" w:rsidRPr="00EC03D4" w:rsidRDefault="002976BF" w:rsidP="002976B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44E2E30" w14:textId="77777777" w:rsidR="002976BF" w:rsidRPr="00EC03D4" w:rsidRDefault="002976BF" w:rsidP="002976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64EAC26" w14:textId="7BD92A31" w:rsidR="002976BF" w:rsidRPr="00EC03D4" w:rsidRDefault="002976BF" w:rsidP="002976B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032EF6F0" w14:textId="1A504A53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>OK</w:t>
            </w:r>
          </w:p>
        </w:tc>
      </w:tr>
      <w:tr w:rsidR="002976BF" w:rsidRPr="00EC03D4" w14:paraId="6FE25D5E" w14:textId="77777777" w:rsidTr="00107C72">
        <w:trPr>
          <w:trHeight w:val="1262"/>
        </w:trPr>
        <w:tc>
          <w:tcPr>
            <w:tcW w:w="1790" w:type="pct"/>
            <w:noWrap/>
          </w:tcPr>
          <w:p w14:paraId="6C2B20CF" w14:textId="77777777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03D4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4D96839C" w14:textId="77777777" w:rsidR="002976BF" w:rsidRPr="00EC03D4" w:rsidRDefault="002976BF" w:rsidP="002976B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243CC6B" w14:textId="77777777" w:rsidR="002976BF" w:rsidRPr="00EC03D4" w:rsidRDefault="002976BF" w:rsidP="002976BF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E05E90F" w14:textId="5593441D" w:rsidR="002976BF" w:rsidRPr="00EC03D4" w:rsidRDefault="002976BF" w:rsidP="002976B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63CAA32A" w14:textId="15401C2F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>OK</w:t>
            </w:r>
          </w:p>
        </w:tc>
      </w:tr>
      <w:tr w:rsidR="002976BF" w:rsidRPr="00EC03D4" w14:paraId="7BC0F0AE" w14:textId="77777777" w:rsidTr="00107C72">
        <w:trPr>
          <w:trHeight w:val="1262"/>
        </w:trPr>
        <w:tc>
          <w:tcPr>
            <w:tcW w:w="1790" w:type="pct"/>
            <w:noWrap/>
          </w:tcPr>
          <w:p w14:paraId="5A24DA8E" w14:textId="77777777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03D4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52E159B8" w14:textId="77777777" w:rsidR="002976BF" w:rsidRPr="00EC03D4" w:rsidRDefault="002976BF" w:rsidP="002976B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A3BC368" w14:textId="77777777" w:rsidR="002976BF" w:rsidRPr="00EC03D4" w:rsidRDefault="002976BF" w:rsidP="002976BF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1C44545" w14:textId="3A449EF1" w:rsidR="002976BF" w:rsidRPr="00EC03D4" w:rsidRDefault="002976BF" w:rsidP="002976B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71A255C2" w14:textId="5785FC3B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>OK</w:t>
            </w:r>
          </w:p>
        </w:tc>
      </w:tr>
      <w:tr w:rsidR="002976BF" w:rsidRPr="00EC03D4" w14:paraId="39641C1E" w14:textId="77777777" w:rsidTr="00107C72">
        <w:trPr>
          <w:trHeight w:val="1262"/>
        </w:trPr>
        <w:tc>
          <w:tcPr>
            <w:tcW w:w="1790" w:type="pct"/>
            <w:noWrap/>
          </w:tcPr>
          <w:p w14:paraId="33DE3122" w14:textId="77777777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03D4">
              <w:rPr>
                <w:rFonts w:ascii="Arial" w:hAnsi="Arial" w:cs="Arial"/>
                <w:lang w:val="en-GB"/>
              </w:rPr>
              <w:t>5. Are the objectives clearly stated?</w:t>
            </w:r>
          </w:p>
          <w:p w14:paraId="6E0FAACF" w14:textId="77777777" w:rsidR="002976BF" w:rsidRPr="00EC03D4" w:rsidRDefault="002976BF" w:rsidP="002976B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A18AFA6" w14:textId="77777777" w:rsidR="002976BF" w:rsidRPr="00EC03D4" w:rsidRDefault="002976BF" w:rsidP="002976BF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017553C" w14:textId="0A9EAA9F" w:rsidR="002976BF" w:rsidRPr="00EC03D4" w:rsidRDefault="002976BF" w:rsidP="002976B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2A2DC826" w14:textId="4A2A5660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>OK</w:t>
            </w:r>
          </w:p>
        </w:tc>
      </w:tr>
      <w:tr w:rsidR="002976BF" w:rsidRPr="00EC03D4" w14:paraId="09DA52BC" w14:textId="77777777" w:rsidTr="00107C72">
        <w:trPr>
          <w:trHeight w:val="1262"/>
        </w:trPr>
        <w:tc>
          <w:tcPr>
            <w:tcW w:w="1790" w:type="pct"/>
            <w:noWrap/>
          </w:tcPr>
          <w:p w14:paraId="50977B39" w14:textId="77777777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03D4">
              <w:rPr>
                <w:rFonts w:ascii="Arial" w:hAnsi="Arial" w:cs="Arial"/>
                <w:lang w:val="en-GB"/>
              </w:rPr>
              <w:t>6. Is the literature review relevant?</w:t>
            </w:r>
          </w:p>
          <w:p w14:paraId="5E5F08C1" w14:textId="77777777" w:rsidR="002976BF" w:rsidRPr="00EC03D4" w:rsidRDefault="002976BF" w:rsidP="002976B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EDFC627" w14:textId="77777777" w:rsidR="002976BF" w:rsidRPr="00EC03D4" w:rsidRDefault="002976BF" w:rsidP="002976BF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9C1B18A" w14:textId="04044F89" w:rsidR="002976BF" w:rsidRPr="00EC03D4" w:rsidRDefault="002976BF" w:rsidP="002976B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46C4E036" w14:textId="55406CC7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>OK</w:t>
            </w:r>
          </w:p>
        </w:tc>
      </w:tr>
      <w:tr w:rsidR="002976BF" w:rsidRPr="00EC03D4" w14:paraId="3E7DCF4C" w14:textId="77777777" w:rsidTr="00107C72">
        <w:trPr>
          <w:trHeight w:val="1262"/>
        </w:trPr>
        <w:tc>
          <w:tcPr>
            <w:tcW w:w="1790" w:type="pct"/>
            <w:noWrap/>
          </w:tcPr>
          <w:p w14:paraId="17A4A4FB" w14:textId="77777777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03D4">
              <w:rPr>
                <w:rFonts w:ascii="Arial" w:hAnsi="Arial" w:cs="Arial"/>
                <w:lang w:val="en-GB"/>
              </w:rPr>
              <w:t>7. Is the literature review recent?</w:t>
            </w:r>
          </w:p>
          <w:p w14:paraId="2259EAE1" w14:textId="77777777" w:rsidR="002976BF" w:rsidRPr="00EC03D4" w:rsidRDefault="002976BF" w:rsidP="002976B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E948E54" w14:textId="77777777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4252F7D" w14:textId="346BEFF8" w:rsidR="002976BF" w:rsidRPr="00EC03D4" w:rsidRDefault="002976BF" w:rsidP="002976B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19BBBBB" w14:textId="2399E835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>OK</w:t>
            </w:r>
          </w:p>
        </w:tc>
      </w:tr>
      <w:tr w:rsidR="002976BF" w:rsidRPr="00EC03D4" w14:paraId="7ED2C48D" w14:textId="77777777" w:rsidTr="00107C72">
        <w:trPr>
          <w:trHeight w:val="1262"/>
        </w:trPr>
        <w:tc>
          <w:tcPr>
            <w:tcW w:w="1790" w:type="pct"/>
            <w:noWrap/>
          </w:tcPr>
          <w:p w14:paraId="7B8672B1" w14:textId="77777777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03D4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14:paraId="6FEAF991" w14:textId="77777777" w:rsidR="002976BF" w:rsidRPr="00EC03D4" w:rsidRDefault="002976BF" w:rsidP="002976B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47526E4" w14:textId="77777777" w:rsidR="002976BF" w:rsidRPr="00EC03D4" w:rsidRDefault="002976BF" w:rsidP="002976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D61AC01" w14:textId="2BE1D596" w:rsidR="002976BF" w:rsidRPr="00EC03D4" w:rsidRDefault="002976BF" w:rsidP="002976B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</w:tcPr>
          <w:p w14:paraId="67107E86" w14:textId="577F1FC9" w:rsidR="002976BF" w:rsidRPr="00EC03D4" w:rsidRDefault="002976BF" w:rsidP="002976B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>revised</w:t>
            </w:r>
          </w:p>
        </w:tc>
      </w:tr>
      <w:tr w:rsidR="006A6D6D" w:rsidRPr="00EC03D4" w14:paraId="5B171461" w14:textId="77777777" w:rsidTr="00107C72">
        <w:trPr>
          <w:trHeight w:val="1262"/>
        </w:trPr>
        <w:tc>
          <w:tcPr>
            <w:tcW w:w="1790" w:type="pct"/>
            <w:noWrap/>
          </w:tcPr>
          <w:p w14:paraId="76CB484F" w14:textId="77777777" w:rsidR="006A6D6D" w:rsidRPr="00EC03D4" w:rsidRDefault="006A6D6D" w:rsidP="006A6D6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03D4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14:paraId="6FA1FEE6" w14:textId="77777777" w:rsidR="006A6D6D" w:rsidRPr="00EC03D4" w:rsidRDefault="006A6D6D" w:rsidP="006A6D6D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4BCB5AA" w14:textId="77777777" w:rsidR="006A6D6D" w:rsidRPr="00EC03D4" w:rsidRDefault="006A6D6D" w:rsidP="006A6D6D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46921B31" w14:textId="7CD7DE4E" w:rsidR="006A6D6D" w:rsidRPr="00EC03D4" w:rsidRDefault="006A6D6D" w:rsidP="006A6D6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1367" w:type="pct"/>
          </w:tcPr>
          <w:p w14:paraId="6E29F7DF" w14:textId="1D69133F" w:rsidR="006A6D6D" w:rsidRPr="00EC03D4" w:rsidRDefault="002976BF" w:rsidP="006A6D6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>Yes, included</w:t>
            </w:r>
          </w:p>
        </w:tc>
      </w:tr>
      <w:tr w:rsidR="006A6D6D" w:rsidRPr="00EC03D4" w14:paraId="6D438A0F" w14:textId="77777777" w:rsidTr="00107C72">
        <w:trPr>
          <w:trHeight w:val="703"/>
        </w:trPr>
        <w:tc>
          <w:tcPr>
            <w:tcW w:w="1790" w:type="pct"/>
            <w:noWrap/>
          </w:tcPr>
          <w:p w14:paraId="1F75BC82" w14:textId="77777777" w:rsidR="006A6D6D" w:rsidRPr="00EC03D4" w:rsidRDefault="006A6D6D" w:rsidP="006A6D6D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EC03D4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02CD96F4" w14:textId="77777777" w:rsidR="006A6D6D" w:rsidRPr="00EC03D4" w:rsidRDefault="006A6D6D" w:rsidP="006A6D6D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424CC4F" w14:textId="77777777" w:rsidR="006A6D6D" w:rsidRPr="00EC03D4" w:rsidRDefault="006A6D6D" w:rsidP="006A6D6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2BEB8FC" w14:textId="00785558" w:rsidR="006A6D6D" w:rsidRPr="00EC03D4" w:rsidRDefault="006A6D6D" w:rsidP="006A6D6D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</w:tcPr>
          <w:p w14:paraId="59CB748F" w14:textId="0CF37D23" w:rsidR="006A6D6D" w:rsidRPr="00EC03D4" w:rsidRDefault="002976BF" w:rsidP="006A6D6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>Revised</w:t>
            </w:r>
          </w:p>
        </w:tc>
      </w:tr>
      <w:tr w:rsidR="006A6D6D" w:rsidRPr="00EC03D4" w14:paraId="60EF9C1C" w14:textId="77777777" w:rsidTr="00107C72">
        <w:trPr>
          <w:trHeight w:val="703"/>
        </w:trPr>
        <w:tc>
          <w:tcPr>
            <w:tcW w:w="1790" w:type="pct"/>
            <w:noWrap/>
          </w:tcPr>
          <w:p w14:paraId="531441CE" w14:textId="77777777" w:rsidR="006A6D6D" w:rsidRPr="00EC03D4" w:rsidRDefault="006A6D6D" w:rsidP="006A6D6D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4B2D6C74" w14:textId="77777777" w:rsidR="006A6D6D" w:rsidRPr="00EC03D4" w:rsidRDefault="006A6D6D" w:rsidP="006A6D6D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8A67835" w14:textId="77777777" w:rsidR="006A6D6D" w:rsidRPr="00EC03D4" w:rsidRDefault="006A6D6D" w:rsidP="006A6D6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55E4978" w14:textId="236EBFF3" w:rsidR="006A6D6D" w:rsidRPr="00EC03D4" w:rsidRDefault="006A6D6D" w:rsidP="006A6D6D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>N/A</w:t>
            </w:r>
          </w:p>
        </w:tc>
        <w:tc>
          <w:tcPr>
            <w:tcW w:w="1367" w:type="pct"/>
          </w:tcPr>
          <w:p w14:paraId="5D354D9E" w14:textId="2C5C05D8" w:rsidR="006A6D6D" w:rsidRPr="00EC03D4" w:rsidRDefault="000964D9" w:rsidP="006A6D6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>--</w:t>
            </w:r>
          </w:p>
        </w:tc>
      </w:tr>
      <w:tr w:rsidR="000964D9" w:rsidRPr="00EC03D4" w14:paraId="514057A9" w14:textId="77777777" w:rsidTr="00107C72">
        <w:trPr>
          <w:trHeight w:val="703"/>
        </w:trPr>
        <w:tc>
          <w:tcPr>
            <w:tcW w:w="1790" w:type="pct"/>
            <w:noWrap/>
          </w:tcPr>
          <w:p w14:paraId="6344C5B9" w14:textId="77777777" w:rsidR="000964D9" w:rsidRPr="00EC03D4" w:rsidRDefault="000964D9" w:rsidP="000964D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60622518" w14:textId="77777777" w:rsidR="000964D9" w:rsidRPr="00EC03D4" w:rsidRDefault="000964D9" w:rsidP="000964D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035F039" w14:textId="77777777" w:rsidR="000964D9" w:rsidRPr="00EC03D4" w:rsidRDefault="000964D9" w:rsidP="000964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04D80C4" w14:textId="6AC6A2D8" w:rsidR="000964D9" w:rsidRPr="00EC03D4" w:rsidRDefault="000964D9" w:rsidP="000964D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5851B2AC" w14:textId="301F26C9" w:rsidR="000964D9" w:rsidRPr="00EC03D4" w:rsidRDefault="000964D9" w:rsidP="000964D9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>OK</w:t>
            </w:r>
          </w:p>
        </w:tc>
      </w:tr>
      <w:tr w:rsidR="000964D9" w:rsidRPr="00EC03D4" w14:paraId="008C1F88" w14:textId="77777777" w:rsidTr="00107C72">
        <w:trPr>
          <w:trHeight w:val="703"/>
        </w:trPr>
        <w:tc>
          <w:tcPr>
            <w:tcW w:w="1790" w:type="pct"/>
            <w:noWrap/>
          </w:tcPr>
          <w:p w14:paraId="2C6FCCCE" w14:textId="77777777" w:rsidR="000964D9" w:rsidRPr="00EC03D4" w:rsidRDefault="000964D9" w:rsidP="000964D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5810CF94" w14:textId="77777777" w:rsidR="000964D9" w:rsidRPr="00EC03D4" w:rsidRDefault="000964D9" w:rsidP="000964D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7F84B51" w14:textId="77777777" w:rsidR="000964D9" w:rsidRPr="00EC03D4" w:rsidRDefault="000964D9" w:rsidP="000964D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B6E2124" w14:textId="77777777" w:rsidR="000964D9" w:rsidRPr="00EC03D4" w:rsidRDefault="000964D9" w:rsidP="000964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3AFA3D31" w14:textId="5D5FE8E2" w:rsidR="000964D9" w:rsidRPr="00EC03D4" w:rsidRDefault="000964D9" w:rsidP="000964D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2D0A55D9" w14:textId="361FC5E3" w:rsidR="000964D9" w:rsidRPr="00EC03D4" w:rsidRDefault="000964D9" w:rsidP="000964D9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EC03D4">
              <w:rPr>
                <w:rFonts w:ascii="Arial" w:hAnsi="Arial" w:cs="Arial"/>
                <w:b w:val="0"/>
                <w:lang w:val="en-GB" w:eastAsia="en-US"/>
              </w:rPr>
              <w:t>OK</w:t>
            </w:r>
          </w:p>
        </w:tc>
      </w:tr>
      <w:tr w:rsidR="006A6D6D" w:rsidRPr="00EC03D4" w14:paraId="5D76D187" w14:textId="77777777" w:rsidTr="00107C72">
        <w:trPr>
          <w:trHeight w:val="703"/>
        </w:trPr>
        <w:tc>
          <w:tcPr>
            <w:tcW w:w="1790" w:type="pct"/>
            <w:noWrap/>
          </w:tcPr>
          <w:p w14:paraId="1AA252A4" w14:textId="77777777" w:rsidR="006A6D6D" w:rsidRPr="00EC03D4" w:rsidRDefault="006A6D6D" w:rsidP="006A6D6D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604913D3" w14:textId="77777777" w:rsidR="006A6D6D" w:rsidRPr="00EC03D4" w:rsidRDefault="006A6D6D" w:rsidP="006A6D6D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E8A7E79" w14:textId="77777777" w:rsidR="006A6D6D" w:rsidRPr="00EC03D4" w:rsidRDefault="006A6D6D" w:rsidP="006A6D6D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5222D101" w14:textId="77777777" w:rsidR="006A6D6D" w:rsidRPr="00EC03D4" w:rsidRDefault="006A6D6D" w:rsidP="006A6D6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1CB906AE" w14:textId="43761E23" w:rsidR="006A6D6D" w:rsidRPr="00EC03D4" w:rsidRDefault="006A6D6D" w:rsidP="006A6D6D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03D4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  <w:bookmarkStart w:id="0" w:name="_GoBack"/>
            <w:bookmarkEnd w:id="0"/>
          </w:p>
        </w:tc>
        <w:tc>
          <w:tcPr>
            <w:tcW w:w="1367" w:type="pct"/>
          </w:tcPr>
          <w:p w14:paraId="01420999" w14:textId="0E3BF0DE" w:rsidR="006A6D6D" w:rsidRPr="00EC03D4" w:rsidRDefault="006A6D6D" w:rsidP="006A6D6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3251028F" w14:textId="77777777" w:rsidR="00043ABB" w:rsidRPr="00EC03D4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8DBF712" w14:textId="2214B936" w:rsidR="00043ABB" w:rsidRPr="00EC03D4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12135A" w14:textId="39FE802E" w:rsidR="00EC03D4" w:rsidRPr="00EC03D4" w:rsidRDefault="00EC03D4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3884032" w14:textId="4D13B60D" w:rsidR="00EC03D4" w:rsidRPr="00EC03D4" w:rsidRDefault="00EC03D4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3BDC2E" w14:textId="6B0A2BE3" w:rsidR="00EC03D4" w:rsidRPr="00EC03D4" w:rsidRDefault="00EC03D4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EC03D4">
        <w:rPr>
          <w:rFonts w:ascii="Arial" w:hAnsi="Arial" w:cs="Arial"/>
          <w:b/>
          <w:bCs/>
          <w:sz w:val="20"/>
          <w:szCs w:val="20"/>
          <w:u w:val="single"/>
          <w:lang w:val="en-GB"/>
        </w:rPr>
        <w:t>Reviewer details:</w:t>
      </w:r>
    </w:p>
    <w:p w14:paraId="004299C8" w14:textId="161239F1" w:rsidR="00EC03D4" w:rsidRPr="00EC03D4" w:rsidRDefault="00EC03D4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4459370" w14:textId="7A55D670" w:rsidR="00EC03D4" w:rsidRPr="00EC03D4" w:rsidRDefault="00EC03D4" w:rsidP="00EC03D4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bookmarkStart w:id="1" w:name="_Hlk225615558"/>
      <w:proofErr w:type="spellStart"/>
      <w:r w:rsidRPr="00EC03D4">
        <w:rPr>
          <w:rFonts w:ascii="Arial" w:hAnsi="Arial" w:cs="Arial"/>
          <w:b/>
          <w:bCs/>
          <w:sz w:val="20"/>
          <w:szCs w:val="20"/>
          <w:lang w:val="en-GB"/>
        </w:rPr>
        <w:t>Hakan</w:t>
      </w:r>
      <w:proofErr w:type="spellEnd"/>
      <w:r w:rsidRPr="00EC03D4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EC03D4">
        <w:rPr>
          <w:rFonts w:ascii="Arial" w:hAnsi="Arial" w:cs="Arial"/>
          <w:b/>
          <w:bCs/>
          <w:sz w:val="20"/>
          <w:szCs w:val="20"/>
          <w:lang w:val="en-GB"/>
        </w:rPr>
        <w:t>Ulukan</w:t>
      </w:r>
      <w:proofErr w:type="spellEnd"/>
      <w:r w:rsidRPr="00EC03D4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EC03D4">
        <w:rPr>
          <w:rFonts w:ascii="Arial" w:hAnsi="Arial" w:cs="Arial"/>
          <w:b/>
          <w:bCs/>
          <w:sz w:val="20"/>
          <w:szCs w:val="20"/>
          <w:lang w:val="en-GB"/>
        </w:rPr>
        <w:t>The Ankara University</w:t>
      </w:r>
      <w:r w:rsidRPr="00EC03D4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proofErr w:type="spellStart"/>
      <w:r w:rsidRPr="00EC03D4">
        <w:rPr>
          <w:rFonts w:ascii="Arial" w:hAnsi="Arial" w:cs="Arial"/>
          <w:b/>
          <w:bCs/>
          <w:sz w:val="20"/>
          <w:szCs w:val="20"/>
          <w:lang w:val="en-GB"/>
        </w:rPr>
        <w:t>Türkiye</w:t>
      </w:r>
      <w:proofErr w:type="spellEnd"/>
    </w:p>
    <w:bookmarkEnd w:id="1"/>
    <w:p w14:paraId="59A2668C" w14:textId="77777777" w:rsidR="00043ABB" w:rsidRPr="00EC03D4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050EB5" w14:textId="77777777" w:rsidR="00A05365" w:rsidRPr="00EC03D4" w:rsidRDefault="00A05365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A05365" w:rsidRPr="00EC03D4" w:rsidSect="00C468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B249FC" w14:textId="77777777" w:rsidR="00453038" w:rsidRPr="0000007A" w:rsidRDefault="00453038" w:rsidP="0099583E">
      <w:r>
        <w:separator/>
      </w:r>
    </w:p>
  </w:endnote>
  <w:endnote w:type="continuationSeparator" w:id="0">
    <w:p w14:paraId="1F404916" w14:textId="77777777" w:rsidR="00453038" w:rsidRPr="0000007A" w:rsidRDefault="0045303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5F6D0" w14:textId="77777777" w:rsidR="00083701" w:rsidRDefault="000837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A9391" w14:textId="59111D32" w:rsidR="00043ABB" w:rsidRDefault="00043ABB" w:rsidP="00043ABB">
    <w:pPr>
      <w:pStyle w:val="Footer"/>
      <w:jc w:val="right"/>
      <w:rPr>
        <w:b/>
        <w:sz w:val="20"/>
      </w:rPr>
    </w:pPr>
    <w:r w:rsidRPr="00585FC6">
      <w:rPr>
        <w:sz w:val="20"/>
      </w:rPr>
      <w:t xml:space="preserve">Page </w:t>
    </w:r>
    <w:r w:rsidRPr="00585FC6">
      <w:rPr>
        <w:b/>
        <w:sz w:val="20"/>
      </w:rPr>
      <w:fldChar w:fldCharType="begin"/>
    </w:r>
    <w:r w:rsidRPr="00585FC6">
      <w:rPr>
        <w:b/>
        <w:sz w:val="20"/>
      </w:rPr>
      <w:instrText xml:space="preserve"> PAGE </w:instrText>
    </w:r>
    <w:r w:rsidRPr="00585FC6">
      <w:rPr>
        <w:b/>
        <w:sz w:val="20"/>
      </w:rPr>
      <w:fldChar w:fldCharType="separate"/>
    </w:r>
    <w:r w:rsidR="006A6D6D">
      <w:rPr>
        <w:b/>
        <w:noProof/>
        <w:sz w:val="20"/>
      </w:rPr>
      <w:t>3</w:t>
    </w:r>
    <w:r w:rsidRPr="00585FC6">
      <w:rPr>
        <w:b/>
        <w:sz w:val="20"/>
      </w:rPr>
      <w:fldChar w:fldCharType="end"/>
    </w:r>
    <w:r w:rsidRPr="00585FC6">
      <w:rPr>
        <w:sz w:val="20"/>
      </w:rPr>
      <w:t xml:space="preserve"> of </w:t>
    </w:r>
    <w:r w:rsidRPr="00585FC6">
      <w:rPr>
        <w:b/>
        <w:sz w:val="20"/>
      </w:rPr>
      <w:fldChar w:fldCharType="begin"/>
    </w:r>
    <w:r w:rsidRPr="00585FC6">
      <w:rPr>
        <w:b/>
        <w:sz w:val="20"/>
      </w:rPr>
      <w:instrText xml:space="preserve"> NUMPAGES  </w:instrText>
    </w:r>
    <w:r w:rsidRPr="00585FC6">
      <w:rPr>
        <w:b/>
        <w:sz w:val="20"/>
      </w:rPr>
      <w:fldChar w:fldCharType="separate"/>
    </w:r>
    <w:r w:rsidR="006A6D6D">
      <w:rPr>
        <w:b/>
        <w:noProof/>
        <w:sz w:val="20"/>
      </w:rPr>
      <w:t>3</w:t>
    </w:r>
    <w:r w:rsidRPr="00585FC6">
      <w:rPr>
        <w:b/>
        <w:sz w:val="20"/>
      </w:rPr>
      <w:fldChar w:fldCharType="end"/>
    </w:r>
    <w:r>
      <w:rPr>
        <w:b/>
        <w:sz w:val="20"/>
      </w:rPr>
      <w:br/>
      <w:t>V180326</w:t>
    </w:r>
  </w:p>
  <w:p w14:paraId="029C0782" w14:textId="77777777" w:rsidR="00043ABB" w:rsidRDefault="00043ABB" w:rsidP="00043ABB">
    <w:pPr>
      <w:pStyle w:val="Footer"/>
      <w:jc w:val="right"/>
    </w:pPr>
  </w:p>
  <w:p w14:paraId="36D8B3EF" w14:textId="77777777" w:rsidR="0037074A" w:rsidRPr="00546343" w:rsidRDefault="0037074A">
    <w:pPr>
      <w:pStyle w:val="Footer"/>
      <w:rPr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B8BAC" w14:textId="77777777" w:rsidR="00083701" w:rsidRDefault="000837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D6AF2" w14:textId="77777777" w:rsidR="00453038" w:rsidRPr="0000007A" w:rsidRDefault="00453038" w:rsidP="0099583E">
      <w:r>
        <w:separator/>
      </w:r>
    </w:p>
  </w:footnote>
  <w:footnote w:type="continuationSeparator" w:id="0">
    <w:p w14:paraId="5BA74EF4" w14:textId="77777777" w:rsidR="00453038" w:rsidRPr="0000007A" w:rsidRDefault="0045303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92B6F" w14:textId="77777777" w:rsidR="00083701" w:rsidRDefault="000837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79E1C" w14:textId="77777777" w:rsidR="00043ABB" w:rsidRDefault="00043ABB" w:rsidP="00043ABB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A296546" w14:textId="77777777" w:rsidR="00B62F41" w:rsidRPr="00254F80" w:rsidRDefault="00043ABB" w:rsidP="00043ABB">
    <w:pPr>
      <w:spacing w:before="100" w:beforeAutospacing="1" w:after="100" w:afterAutospacing="1"/>
      <w:jc w:val="center"/>
    </w:pPr>
    <w:r w:rsidRPr="00254F80">
      <w:rPr>
        <w:rFonts w:ascii="Arial" w:hAnsi="Arial" w:cs="Arial"/>
        <w:b/>
        <w:bCs/>
        <w:color w:val="003399"/>
        <w:u w:val="single"/>
        <w:lang w:val="en-GB"/>
      </w:rPr>
      <w:t>Review Form</w:t>
    </w:r>
    <w:r>
      <w:rPr>
        <w:rFonts w:ascii="Arial" w:hAnsi="Arial" w:cs="Arial"/>
        <w:b/>
        <w:bCs/>
        <w:color w:val="003399"/>
        <w:u w:val="single"/>
        <w:lang w:val="en-GB"/>
      </w:rPr>
      <w:t>-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67CA0" w14:textId="77777777" w:rsidR="00083701" w:rsidRDefault="000837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NzQ1MzCxMAbRSjpKwanFxZn5eSAFhrUAFKNEkCwAAAA="/>
  </w:docVars>
  <w:rsids>
    <w:rsidRoot w:val="0000007A"/>
    <w:rsid w:val="0000007A"/>
    <w:rsid w:val="00006187"/>
    <w:rsid w:val="00010403"/>
    <w:rsid w:val="00012C8B"/>
    <w:rsid w:val="00021981"/>
    <w:rsid w:val="000234E1"/>
    <w:rsid w:val="0002598E"/>
    <w:rsid w:val="00037D52"/>
    <w:rsid w:val="000434A4"/>
    <w:rsid w:val="00043ABB"/>
    <w:rsid w:val="000450FC"/>
    <w:rsid w:val="00056CB0"/>
    <w:rsid w:val="000577C2"/>
    <w:rsid w:val="0006257C"/>
    <w:rsid w:val="00083701"/>
    <w:rsid w:val="00084D7C"/>
    <w:rsid w:val="00084F1B"/>
    <w:rsid w:val="00091112"/>
    <w:rsid w:val="00091B59"/>
    <w:rsid w:val="000936AC"/>
    <w:rsid w:val="00095A59"/>
    <w:rsid w:val="000964D9"/>
    <w:rsid w:val="000A2134"/>
    <w:rsid w:val="000A6F41"/>
    <w:rsid w:val="000B4EE5"/>
    <w:rsid w:val="000B74A1"/>
    <w:rsid w:val="000B757E"/>
    <w:rsid w:val="000B76A1"/>
    <w:rsid w:val="000C0837"/>
    <w:rsid w:val="000C3B7E"/>
    <w:rsid w:val="00100577"/>
    <w:rsid w:val="00101322"/>
    <w:rsid w:val="00107C72"/>
    <w:rsid w:val="00121D02"/>
    <w:rsid w:val="00136984"/>
    <w:rsid w:val="0014348A"/>
    <w:rsid w:val="00144521"/>
    <w:rsid w:val="00146A69"/>
    <w:rsid w:val="00150304"/>
    <w:rsid w:val="0015296D"/>
    <w:rsid w:val="001542CC"/>
    <w:rsid w:val="00163622"/>
    <w:rsid w:val="001645A2"/>
    <w:rsid w:val="00164F4E"/>
    <w:rsid w:val="00165685"/>
    <w:rsid w:val="0017480A"/>
    <w:rsid w:val="001766DF"/>
    <w:rsid w:val="00177B84"/>
    <w:rsid w:val="00184644"/>
    <w:rsid w:val="0018753A"/>
    <w:rsid w:val="0019527A"/>
    <w:rsid w:val="00197E68"/>
    <w:rsid w:val="001A1605"/>
    <w:rsid w:val="001B0C63"/>
    <w:rsid w:val="001B513F"/>
    <w:rsid w:val="001C5042"/>
    <w:rsid w:val="001D3A1D"/>
    <w:rsid w:val="001E4B3D"/>
    <w:rsid w:val="001F24FF"/>
    <w:rsid w:val="001F2913"/>
    <w:rsid w:val="001F707F"/>
    <w:rsid w:val="002011F3"/>
    <w:rsid w:val="00201B85"/>
    <w:rsid w:val="00202E80"/>
    <w:rsid w:val="002105F7"/>
    <w:rsid w:val="00220111"/>
    <w:rsid w:val="0022369C"/>
    <w:rsid w:val="002320EB"/>
    <w:rsid w:val="0023696A"/>
    <w:rsid w:val="00240BF8"/>
    <w:rsid w:val="002422CB"/>
    <w:rsid w:val="00245E23"/>
    <w:rsid w:val="0025366D"/>
    <w:rsid w:val="00254F80"/>
    <w:rsid w:val="00262634"/>
    <w:rsid w:val="002626BE"/>
    <w:rsid w:val="002643B3"/>
    <w:rsid w:val="00264E69"/>
    <w:rsid w:val="0027026A"/>
    <w:rsid w:val="00275984"/>
    <w:rsid w:val="00280EC9"/>
    <w:rsid w:val="00291D08"/>
    <w:rsid w:val="00293482"/>
    <w:rsid w:val="002976BF"/>
    <w:rsid w:val="002C2E7B"/>
    <w:rsid w:val="002D7EA9"/>
    <w:rsid w:val="002E1211"/>
    <w:rsid w:val="002E2339"/>
    <w:rsid w:val="002E6D86"/>
    <w:rsid w:val="002F0619"/>
    <w:rsid w:val="002F5CDF"/>
    <w:rsid w:val="002F6935"/>
    <w:rsid w:val="00312559"/>
    <w:rsid w:val="003204B8"/>
    <w:rsid w:val="00330845"/>
    <w:rsid w:val="00335412"/>
    <w:rsid w:val="0033692F"/>
    <w:rsid w:val="00346223"/>
    <w:rsid w:val="00366BEC"/>
    <w:rsid w:val="0037074A"/>
    <w:rsid w:val="003A04E7"/>
    <w:rsid w:val="003A4991"/>
    <w:rsid w:val="003A6E1A"/>
    <w:rsid w:val="003A6E6B"/>
    <w:rsid w:val="003B2172"/>
    <w:rsid w:val="003C059E"/>
    <w:rsid w:val="003E2791"/>
    <w:rsid w:val="003E3C70"/>
    <w:rsid w:val="003E746A"/>
    <w:rsid w:val="0042465A"/>
    <w:rsid w:val="00424D6C"/>
    <w:rsid w:val="004356CC"/>
    <w:rsid w:val="00435B36"/>
    <w:rsid w:val="00441931"/>
    <w:rsid w:val="00442B24"/>
    <w:rsid w:val="0044444D"/>
    <w:rsid w:val="0044519B"/>
    <w:rsid w:val="00445B35"/>
    <w:rsid w:val="00446659"/>
    <w:rsid w:val="00453038"/>
    <w:rsid w:val="00457AB1"/>
    <w:rsid w:val="00457BC0"/>
    <w:rsid w:val="00462996"/>
    <w:rsid w:val="004674B4"/>
    <w:rsid w:val="00493A9A"/>
    <w:rsid w:val="004B4CAD"/>
    <w:rsid w:val="004B4FDC"/>
    <w:rsid w:val="004C3DF1"/>
    <w:rsid w:val="004D2E36"/>
    <w:rsid w:val="004E03AE"/>
    <w:rsid w:val="00503AB6"/>
    <w:rsid w:val="005047C5"/>
    <w:rsid w:val="00510920"/>
    <w:rsid w:val="00521812"/>
    <w:rsid w:val="00523D2C"/>
    <w:rsid w:val="00531C82"/>
    <w:rsid w:val="005339A8"/>
    <w:rsid w:val="00533FC1"/>
    <w:rsid w:val="00536B2F"/>
    <w:rsid w:val="0054102F"/>
    <w:rsid w:val="0054564B"/>
    <w:rsid w:val="00545A13"/>
    <w:rsid w:val="00546343"/>
    <w:rsid w:val="00557CD3"/>
    <w:rsid w:val="00560D3C"/>
    <w:rsid w:val="00567DE0"/>
    <w:rsid w:val="005735A5"/>
    <w:rsid w:val="00581272"/>
    <w:rsid w:val="00585FC6"/>
    <w:rsid w:val="00590204"/>
    <w:rsid w:val="005A5BE0"/>
    <w:rsid w:val="005B12E0"/>
    <w:rsid w:val="005C25A0"/>
    <w:rsid w:val="005D230D"/>
    <w:rsid w:val="00602F7D"/>
    <w:rsid w:val="00605952"/>
    <w:rsid w:val="00613CC2"/>
    <w:rsid w:val="00620677"/>
    <w:rsid w:val="00624032"/>
    <w:rsid w:val="00645A56"/>
    <w:rsid w:val="006532DF"/>
    <w:rsid w:val="0065579D"/>
    <w:rsid w:val="00663792"/>
    <w:rsid w:val="0067046C"/>
    <w:rsid w:val="00676845"/>
    <w:rsid w:val="00680547"/>
    <w:rsid w:val="0068446F"/>
    <w:rsid w:val="0069428E"/>
    <w:rsid w:val="00696CAD"/>
    <w:rsid w:val="006A5E0B"/>
    <w:rsid w:val="006A6D6D"/>
    <w:rsid w:val="006C3797"/>
    <w:rsid w:val="006E7D6E"/>
    <w:rsid w:val="006F6F2F"/>
    <w:rsid w:val="00701186"/>
    <w:rsid w:val="00707004"/>
    <w:rsid w:val="00707BE1"/>
    <w:rsid w:val="007238EB"/>
    <w:rsid w:val="0072789A"/>
    <w:rsid w:val="007317C3"/>
    <w:rsid w:val="00734756"/>
    <w:rsid w:val="0073538B"/>
    <w:rsid w:val="00741BD0"/>
    <w:rsid w:val="0074253A"/>
    <w:rsid w:val="007426E6"/>
    <w:rsid w:val="00746370"/>
    <w:rsid w:val="0075138B"/>
    <w:rsid w:val="00763F9C"/>
    <w:rsid w:val="00764051"/>
    <w:rsid w:val="00766889"/>
    <w:rsid w:val="00766A0D"/>
    <w:rsid w:val="00767F8C"/>
    <w:rsid w:val="00770EEE"/>
    <w:rsid w:val="00780B67"/>
    <w:rsid w:val="007972A6"/>
    <w:rsid w:val="007B1099"/>
    <w:rsid w:val="007B6E18"/>
    <w:rsid w:val="007D0246"/>
    <w:rsid w:val="007F5873"/>
    <w:rsid w:val="008037A9"/>
    <w:rsid w:val="00804EC1"/>
    <w:rsid w:val="00806382"/>
    <w:rsid w:val="00815F94"/>
    <w:rsid w:val="0082130C"/>
    <w:rsid w:val="008224E2"/>
    <w:rsid w:val="00825DC9"/>
    <w:rsid w:val="0082676D"/>
    <w:rsid w:val="00831055"/>
    <w:rsid w:val="008423BB"/>
    <w:rsid w:val="00846F1F"/>
    <w:rsid w:val="0087201B"/>
    <w:rsid w:val="00877F10"/>
    <w:rsid w:val="00882091"/>
    <w:rsid w:val="008913D5"/>
    <w:rsid w:val="00893E75"/>
    <w:rsid w:val="008C2778"/>
    <w:rsid w:val="008C2F62"/>
    <w:rsid w:val="008D020E"/>
    <w:rsid w:val="008D0407"/>
    <w:rsid w:val="008D1117"/>
    <w:rsid w:val="008D15A4"/>
    <w:rsid w:val="008D3DD9"/>
    <w:rsid w:val="008F36E4"/>
    <w:rsid w:val="008F6673"/>
    <w:rsid w:val="00914761"/>
    <w:rsid w:val="00933C8B"/>
    <w:rsid w:val="0094580F"/>
    <w:rsid w:val="009553EC"/>
    <w:rsid w:val="0097330E"/>
    <w:rsid w:val="00974330"/>
    <w:rsid w:val="0097498C"/>
    <w:rsid w:val="00982766"/>
    <w:rsid w:val="009852C4"/>
    <w:rsid w:val="00985F26"/>
    <w:rsid w:val="00993080"/>
    <w:rsid w:val="0099583E"/>
    <w:rsid w:val="009A0242"/>
    <w:rsid w:val="009A59ED"/>
    <w:rsid w:val="009B5AA8"/>
    <w:rsid w:val="009C45A0"/>
    <w:rsid w:val="009C5642"/>
    <w:rsid w:val="009E13C3"/>
    <w:rsid w:val="009E22E3"/>
    <w:rsid w:val="009E6A30"/>
    <w:rsid w:val="009E79E5"/>
    <w:rsid w:val="009F02E9"/>
    <w:rsid w:val="009F07D4"/>
    <w:rsid w:val="009F29EB"/>
    <w:rsid w:val="00A001A0"/>
    <w:rsid w:val="00A05365"/>
    <w:rsid w:val="00A12C83"/>
    <w:rsid w:val="00A15E40"/>
    <w:rsid w:val="00A279A8"/>
    <w:rsid w:val="00A3050C"/>
    <w:rsid w:val="00A31AAC"/>
    <w:rsid w:val="00A32905"/>
    <w:rsid w:val="00A36C95"/>
    <w:rsid w:val="00A375E8"/>
    <w:rsid w:val="00A37DE3"/>
    <w:rsid w:val="00A519D1"/>
    <w:rsid w:val="00A6343B"/>
    <w:rsid w:val="00A65C50"/>
    <w:rsid w:val="00A66DD2"/>
    <w:rsid w:val="00A80DED"/>
    <w:rsid w:val="00AA41B3"/>
    <w:rsid w:val="00AA6670"/>
    <w:rsid w:val="00AB04D8"/>
    <w:rsid w:val="00AB1ED6"/>
    <w:rsid w:val="00AB397D"/>
    <w:rsid w:val="00AB638A"/>
    <w:rsid w:val="00AB6E43"/>
    <w:rsid w:val="00AC1349"/>
    <w:rsid w:val="00AD6C51"/>
    <w:rsid w:val="00AF3016"/>
    <w:rsid w:val="00B03A45"/>
    <w:rsid w:val="00B2236C"/>
    <w:rsid w:val="00B22FE6"/>
    <w:rsid w:val="00B3033D"/>
    <w:rsid w:val="00B3217C"/>
    <w:rsid w:val="00B356AF"/>
    <w:rsid w:val="00B55F7D"/>
    <w:rsid w:val="00B62087"/>
    <w:rsid w:val="00B62F41"/>
    <w:rsid w:val="00B73785"/>
    <w:rsid w:val="00B760E1"/>
    <w:rsid w:val="00B7726A"/>
    <w:rsid w:val="00B807F8"/>
    <w:rsid w:val="00B858FF"/>
    <w:rsid w:val="00B92916"/>
    <w:rsid w:val="00BA1AB3"/>
    <w:rsid w:val="00BA6421"/>
    <w:rsid w:val="00BA754F"/>
    <w:rsid w:val="00BB34E6"/>
    <w:rsid w:val="00BB4FEC"/>
    <w:rsid w:val="00BC402F"/>
    <w:rsid w:val="00BD27BA"/>
    <w:rsid w:val="00BD3A94"/>
    <w:rsid w:val="00BE13EF"/>
    <w:rsid w:val="00BE40A5"/>
    <w:rsid w:val="00BE6454"/>
    <w:rsid w:val="00BF39A4"/>
    <w:rsid w:val="00BF64EF"/>
    <w:rsid w:val="00C02797"/>
    <w:rsid w:val="00C10283"/>
    <w:rsid w:val="00C110CC"/>
    <w:rsid w:val="00C14ABC"/>
    <w:rsid w:val="00C22886"/>
    <w:rsid w:val="00C25C8F"/>
    <w:rsid w:val="00C263C6"/>
    <w:rsid w:val="00C46144"/>
    <w:rsid w:val="00C46811"/>
    <w:rsid w:val="00C47F3B"/>
    <w:rsid w:val="00C635B6"/>
    <w:rsid w:val="00C70DFC"/>
    <w:rsid w:val="00C7782B"/>
    <w:rsid w:val="00C82466"/>
    <w:rsid w:val="00C84097"/>
    <w:rsid w:val="00C92F3A"/>
    <w:rsid w:val="00C97898"/>
    <w:rsid w:val="00CB429B"/>
    <w:rsid w:val="00CC10C4"/>
    <w:rsid w:val="00CC2753"/>
    <w:rsid w:val="00CD093E"/>
    <w:rsid w:val="00CD1556"/>
    <w:rsid w:val="00CD1FD7"/>
    <w:rsid w:val="00CD6AA8"/>
    <w:rsid w:val="00CE069A"/>
    <w:rsid w:val="00CE199A"/>
    <w:rsid w:val="00CE5AC7"/>
    <w:rsid w:val="00CF0BBB"/>
    <w:rsid w:val="00D1283A"/>
    <w:rsid w:val="00D17957"/>
    <w:rsid w:val="00D17979"/>
    <w:rsid w:val="00D2075F"/>
    <w:rsid w:val="00D30258"/>
    <w:rsid w:val="00D3257B"/>
    <w:rsid w:val="00D40416"/>
    <w:rsid w:val="00D45CF7"/>
    <w:rsid w:val="00D4782A"/>
    <w:rsid w:val="00D717FD"/>
    <w:rsid w:val="00D7603E"/>
    <w:rsid w:val="00D8579C"/>
    <w:rsid w:val="00D90124"/>
    <w:rsid w:val="00D9392F"/>
    <w:rsid w:val="00D961FB"/>
    <w:rsid w:val="00DA41F5"/>
    <w:rsid w:val="00DB5B54"/>
    <w:rsid w:val="00DB7E1B"/>
    <w:rsid w:val="00DC0C7E"/>
    <w:rsid w:val="00DC1D81"/>
    <w:rsid w:val="00E1327B"/>
    <w:rsid w:val="00E34922"/>
    <w:rsid w:val="00E41849"/>
    <w:rsid w:val="00E451EA"/>
    <w:rsid w:val="00E53E52"/>
    <w:rsid w:val="00E57F4B"/>
    <w:rsid w:val="00E63889"/>
    <w:rsid w:val="00E65EB7"/>
    <w:rsid w:val="00E71C8D"/>
    <w:rsid w:val="00E71D6A"/>
    <w:rsid w:val="00E72360"/>
    <w:rsid w:val="00E74834"/>
    <w:rsid w:val="00E972A7"/>
    <w:rsid w:val="00EA2839"/>
    <w:rsid w:val="00EB3E91"/>
    <w:rsid w:val="00EC03D4"/>
    <w:rsid w:val="00EC6894"/>
    <w:rsid w:val="00EC7A1F"/>
    <w:rsid w:val="00ED6B12"/>
    <w:rsid w:val="00EE0BAB"/>
    <w:rsid w:val="00EE0D3E"/>
    <w:rsid w:val="00EE4C4E"/>
    <w:rsid w:val="00EF2F8A"/>
    <w:rsid w:val="00EF326D"/>
    <w:rsid w:val="00EF53FE"/>
    <w:rsid w:val="00F245A7"/>
    <w:rsid w:val="00F2643C"/>
    <w:rsid w:val="00F3295A"/>
    <w:rsid w:val="00F34D8E"/>
    <w:rsid w:val="00F3669D"/>
    <w:rsid w:val="00F405F8"/>
    <w:rsid w:val="00F41154"/>
    <w:rsid w:val="00F4700F"/>
    <w:rsid w:val="00F51F7F"/>
    <w:rsid w:val="00F573EA"/>
    <w:rsid w:val="00F57E9D"/>
    <w:rsid w:val="00F92FF2"/>
    <w:rsid w:val="00FA6528"/>
    <w:rsid w:val="00FC2E17"/>
    <w:rsid w:val="00FC6387"/>
    <w:rsid w:val="00FC6802"/>
    <w:rsid w:val="00FD3EF7"/>
    <w:rsid w:val="00FD70A7"/>
    <w:rsid w:val="00FE0043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8CBFC3"/>
  <w15:chartTrackingRefBased/>
  <w15:docId w15:val="{F647F88F-2F7B-4BCC-B964-BF5C8A58A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4761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091112"/>
    <w:rPr>
      <w:color w:val="800080"/>
      <w:u w:val="single"/>
    </w:rPr>
  </w:style>
  <w:style w:type="table" w:styleId="TableGrid">
    <w:name w:val="Table Grid"/>
    <w:basedOn w:val="TableNormal"/>
    <w:uiPriority w:val="59"/>
    <w:rsid w:val="008913D5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sid w:val="000B76A1"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sid w:val="00C47F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journalijecc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77</Words>
  <Characters>272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3</CharactersWithSpaces>
  <SharedDoc>false</SharedDoc>
  <HLinks>
    <vt:vector size="18" baseType="variant">
      <vt:variant>
        <vt:i4>6160409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0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8</cp:revision>
  <dcterms:created xsi:type="dcterms:W3CDTF">2026-03-26T18:28:00Z</dcterms:created>
  <dcterms:modified xsi:type="dcterms:W3CDTF">2026-03-28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